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Computer Engineer with a passion for innovation and a deep understanding of the dynamic tech landscape in China Shanghai, I am excited to apply for the [Position Name] role at your esteemed organization. With over [X years] of experience in software development, system design, and cutting-edge technology implementation, I am eager to contribute my expertise to drive technological advancement in one of the world's most influential tech hubs.</w:t>
      </w:r>
    </w:p>
    <w:bookmarkStart w:id="20" w:name="professional-background-and-expertise"/>
    <w:p>
      <w:pPr>
        <w:pStyle w:val="Heading2"/>
      </w:pPr>
      <w:r>
        <w:t xml:space="preserve">Professional Background and Expertise</w:t>
      </w:r>
    </w:p>
    <w:p>
      <w:pPr>
        <w:pStyle w:val="FirstParagraph"/>
      </w:pPr>
      <w:r>
        <w:t xml:space="preserve">Throughout my career as a Computer Engineer, I have consistently focused on solving complex problems through technology. My journey began with a degree in Computer Science from [University Name], where I developed a strong foundation in algorithms, data structures, and programming languages such as Python, Java, and C++. This academic background has been complemented by hands-on experience in developing scalable software solutions for both startups and large enterprises.</w:t>
      </w:r>
    </w:p>
    <w:p>
      <w:pPr>
        <w:pStyle w:val="BodyText"/>
      </w:pPr>
      <w:r>
        <w:t xml:space="preserve">In my previous role at [Previous Company Name], I led the development of a cloud-based platform that optimized supply chain management for global logistics firms. This project required me to collaborate with cross-functional teams, implement DevOps practices, and ensure the system's reliability under high traffic loads. My work on this initiative not only improved operational efficiency by 40% but also earned recognition as a case study in industry publications. Such experiences have solidified my ability to deliver results while navigating the unique challenges of the tech sector.</w:t>
      </w:r>
    </w:p>
    <w:bookmarkEnd w:id="20"/>
    <w:bookmarkStart w:id="21" w:name="X7016508fb047b70188ffb2de437992a0ccb5872"/>
    <w:p>
      <w:pPr>
        <w:pStyle w:val="Heading2"/>
      </w:pPr>
      <w:r>
        <w:t xml:space="preserve">Alignment with China Shanghai's Tech Ecosystem</w:t>
      </w:r>
    </w:p>
    <w:p>
      <w:pPr>
        <w:pStyle w:val="FirstParagraph"/>
      </w:pPr>
      <w:r>
        <w:t xml:space="preserve">China Shanghai has long been a beacon for technological innovation, with its vibrant startup ecosystem, world-class research institutions, and government initiatives like "Made in China 2025." As a Computer Engineer, I am particularly drawn to the opportunities this region offers. The city's focus on artificial intelligence (AI), Internet of Things (IoT), and smart manufacturing aligns perfectly with my professional interests. For instance, my work on machine learning models for predictive maintenance has given me insights into how such technologies can revolutionize industries in Shanghai's industrial zones.</w:t>
      </w:r>
    </w:p>
    <w:p>
      <w:pPr>
        <w:pStyle w:val="BodyText"/>
      </w:pPr>
      <w:r>
        <w:t xml:space="preserve">Moreover, I have closely followed the growth of companies like [Example Company Name] and [Another Example Company], which exemplify the innovative spirit of Shanghai's tech community. I am keen to contribute to similar ventures by leveraging my skills in full-stack development, cloud computing, and data analytics. My ability to adapt to rapidly evolving technologies positions me well to support your organization's goals in this competitive market.</w:t>
      </w:r>
    </w:p>
    <w:bookmarkEnd w:id="21"/>
    <w:bookmarkStart w:id="22" w:name="cultural-fit-and-local-insights"/>
    <w:p>
      <w:pPr>
        <w:pStyle w:val="Heading2"/>
      </w:pPr>
      <w:r>
        <w:t xml:space="preserve">Cultural Fit and Local Insights</w:t>
      </w:r>
    </w:p>
    <w:p>
      <w:pPr>
        <w:pStyle w:val="FirstParagraph"/>
      </w:pPr>
      <w:r>
        <w:t xml:space="preserve">Working as a Computer Engineer in China Shanghai is more than just a professional opportunity—it's an immersion into one of the world's most dynamic cultures. I have spent [X years] studying the local business environment, understanding the nuances of collaboration in Chinese workplaces, and appreciating the value placed on long-term relationships. This cultural awareness allows me to bridge gaps between international standards and local practices, ensuring seamless integration into your team.</w:t>
      </w:r>
    </w:p>
    <w:p>
      <w:pPr>
        <w:pStyle w:val="BodyText"/>
      </w:pPr>
      <w:r>
        <w:t xml:space="preserve">Additionally, I am fluent in [Language if applicable] and have a working knowledge of Chinese business etiquette. While language is not always a barrier in tech roles, it enhances my ability to communicate effectively with local stakeholders and participate in community initiatives that drive technological adoption. I am also committed to continuous learning, whether through online courses on platforms like Coursera or attending industry conferences such as the [Name of Relevant Conference] held annually in Shanghai.</w:t>
      </w:r>
    </w:p>
    <w:bookmarkEnd w:id="22"/>
    <w:bookmarkStart w:id="23" w:name="why-this-role-matters-to-me"/>
    <w:p>
      <w:pPr>
        <w:pStyle w:val="Heading2"/>
      </w:pPr>
      <w:r>
        <w:t xml:space="preserve">Why This Role Matters to Me</w:t>
      </w:r>
    </w:p>
    <w:p>
      <w:pPr>
        <w:pStyle w:val="FirstParagraph"/>
      </w:pPr>
      <w:r>
        <w:t xml:space="preserve">The opportunity to work as a Computer Engineer in China Shanghai represents a pivotal step in my career. I am particularly inspired by your organization's commitment to [specific value or project mentioned in the job description]. For example, your recent collaboration with [relevant partner or initiative] demonstrates a vision that resonates with my own goals of leveraging technology for societal impact.</w:t>
      </w:r>
    </w:p>
    <w:p>
      <w:pPr>
        <w:pStyle w:val="BodyText"/>
      </w:pPr>
      <w:r>
        <w:t xml:space="preserve">I am especially interested in contributing to projects that address real-world challenges. In my current role, I spearheaded a sustainability initiative using IoT sensors to monitor energy consumption in industrial facilities—a project that reduced carbon emissions by 25%. I am eager to bring this kind of problem-solving mindset to your team, where I can help develop solutions that align with Shanghai's environmental and economic objectives.</w:t>
      </w:r>
    </w:p>
    <w:bookmarkEnd w:id="23"/>
    <w:bookmarkStart w:id="24" w:name="conclusion"/>
    <w:p>
      <w:pPr>
        <w:pStyle w:val="Heading2"/>
      </w:pPr>
      <w:r>
        <w:t xml:space="preserve">Conclusion</w:t>
      </w:r>
    </w:p>
    <w:p>
      <w:pPr>
        <w:pStyle w:val="FirstParagraph"/>
      </w:pPr>
      <w:r>
        <w:t xml:space="preserve">In summary, my technical expertise, cultural adaptability, and passion for innovation make me a strong candidate for the Computer Engineer position at your company in China Shanghai. I am confident that my background will enable me to contribute meaningfully to your team while growing alongside an organization at the forefront of technological advancement.</w:t>
      </w:r>
    </w:p>
    <w:p>
      <w:pPr>
        <w:pStyle w:val="BodyText"/>
      </w:pPr>
      <w:r>
        <w:t xml:space="preserve">I would welcome the opportunity to discuss how my skills and experiences align with your needs. Thank you for considering my application. I look forward to the possibility of contributing to your success in this exciting and fast-paced environment.</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9:59:53Z</dcterms:created>
  <dcterms:modified xsi:type="dcterms:W3CDTF">2025-12-08T19:59:53Z</dcterms:modified>
</cp:coreProperties>
</file>

<file path=docProps/custom.xml><?xml version="1.0" encoding="utf-8"?>
<Properties xmlns="http://schemas.openxmlformats.org/officeDocument/2006/custom-properties" xmlns:vt="http://schemas.openxmlformats.org/officeDocument/2006/docPropsVTypes"/>
</file>